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dy Kw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d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w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53 Ranchview Court, Buffalo Grove, IL, USA Buffalo Grove, IL, USA 6008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jkwon86@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09555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yl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3/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yli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5/202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